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26C82" w14:textId="0C810E9E" w:rsidR="00D86D41" w:rsidRPr="00F1605C" w:rsidRDefault="00D86D41" w:rsidP="00D86D4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15 &amp; 16 </w:t>
      </w:r>
      <w:r w:rsidR="00B86849" w:rsidRPr="00F1605C">
        <w:rPr>
          <w:rFonts w:ascii="Times New Roman" w:hAnsi="Times New Roman" w:cs="Times New Roman"/>
          <w:b/>
          <w:bCs/>
          <w:sz w:val="24"/>
          <w:szCs w:val="24"/>
          <w:lang w:val="en-US"/>
        </w:rPr>
        <w:t>J</w:t>
      </w:r>
      <w:r w:rsidR="00BA5EE6">
        <w:rPr>
          <w:rFonts w:ascii="Times New Roman" w:hAnsi="Times New Roman" w:cs="Times New Roman"/>
          <w:b/>
          <w:bCs/>
          <w:sz w:val="24"/>
          <w:szCs w:val="24"/>
          <w:lang w:val="en-US"/>
        </w:rPr>
        <w:t>une</w:t>
      </w:r>
      <w:r w:rsidR="00B86849" w:rsidRPr="00F1605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02</w:t>
      </w:r>
      <w:r w:rsidR="004C50E1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| University of Warwick, UK</w:t>
      </w:r>
    </w:p>
    <w:p w14:paraId="093CE305" w14:textId="5E484A35" w:rsidR="00D86D41" w:rsidRDefault="00DA1FD1" w:rsidP="00D86D41">
      <w:pPr>
        <w:jc w:val="center"/>
        <w:rPr>
          <w:rStyle w:val="Emphasis"/>
          <w:rFonts w:ascii="Times New Roman" w:hAnsi="Times New Roman" w:cs="Times New Roman"/>
          <w:b/>
          <w:i w:val="0"/>
          <w:color w:val="000000" w:themeColor="text1"/>
          <w:sz w:val="24"/>
          <w:szCs w:val="24"/>
          <w:shd w:val="clear" w:color="auto" w:fill="FFFFFF"/>
          <w:lang w:val="en-US"/>
        </w:rPr>
      </w:pPr>
      <w:r w:rsidRPr="00F1605C">
        <w:rPr>
          <w:rStyle w:val="Emphasis"/>
          <w:rFonts w:ascii="Times New Roman" w:hAnsi="Times New Roman" w:cs="Times New Roman"/>
          <w:b/>
          <w:i w:val="0"/>
          <w:color w:val="000000" w:themeColor="text1"/>
          <w:sz w:val="24"/>
          <w:szCs w:val="24"/>
          <w:shd w:val="clear" w:color="auto" w:fill="FFFFFF"/>
          <w:lang w:val="en-US"/>
        </w:rPr>
        <w:t>Application Form</w:t>
      </w:r>
    </w:p>
    <w:p w14:paraId="1653BE7B" w14:textId="592E2879" w:rsidR="00D86D41" w:rsidRPr="00D86D41" w:rsidRDefault="00D86D41" w:rsidP="00D86D41">
      <w:pPr>
        <w:jc w:val="center"/>
        <w:rPr>
          <w:rStyle w:val="Emphasis"/>
          <w:rFonts w:ascii="Times New Roman" w:hAnsi="Times New Roman" w:cs="Times New Roman"/>
          <w:bCs/>
          <w:i w:val="0"/>
          <w:color w:val="000000" w:themeColor="text1"/>
          <w:sz w:val="24"/>
          <w:szCs w:val="24"/>
          <w:shd w:val="clear" w:color="auto" w:fill="FFFFFF"/>
          <w:lang w:val="en-US"/>
        </w:rPr>
      </w:pPr>
      <w:r w:rsidRPr="00D86D41">
        <w:rPr>
          <w:rStyle w:val="Emphasis"/>
          <w:rFonts w:ascii="Times New Roman" w:hAnsi="Times New Roman" w:cs="Times New Roman"/>
          <w:bCs/>
          <w:i w:val="0"/>
          <w:color w:val="000000" w:themeColor="text1"/>
          <w:sz w:val="24"/>
          <w:szCs w:val="24"/>
          <w:shd w:val="clear" w:color="auto" w:fill="FFFFFF"/>
          <w:lang w:val="en-US"/>
        </w:rPr>
        <w:t xml:space="preserve">Due </w:t>
      </w:r>
      <w:r w:rsidRPr="00D86D41">
        <w:rPr>
          <w:rStyle w:val="Emphasis"/>
          <w:rFonts w:ascii="Times New Roman" w:hAnsi="Times New Roman" w:cs="Times New Roman"/>
          <w:b/>
          <w:i w:val="0"/>
          <w:color w:val="000000" w:themeColor="text1"/>
          <w:sz w:val="24"/>
          <w:szCs w:val="24"/>
          <w:shd w:val="clear" w:color="auto" w:fill="FFFFFF"/>
          <w:lang w:val="en-US"/>
        </w:rPr>
        <w:t>20 February 2023</w:t>
      </w:r>
      <w:r>
        <w:rPr>
          <w:rStyle w:val="Emphasis"/>
          <w:rFonts w:ascii="Times New Roman" w:hAnsi="Times New Roman" w:cs="Times New Roman"/>
          <w:bCs/>
          <w:i w:val="0"/>
          <w:color w:val="000000" w:themeColor="text1"/>
          <w:sz w:val="24"/>
          <w:szCs w:val="24"/>
          <w:shd w:val="clear" w:color="auto" w:fill="FFFFFF"/>
          <w:lang w:val="en-US"/>
        </w:rPr>
        <w:t xml:space="preserve"> to </w:t>
      </w:r>
      <w:hyperlink r:id="rId7" w:history="1">
        <w:r w:rsidRPr="00B54F2B">
          <w:rPr>
            <w:rStyle w:val="Hyperlink"/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US"/>
          </w:rPr>
          <w:t>unbuildingthefuture@gmail.com</w:t>
        </w:r>
      </w:hyperlink>
      <w:r>
        <w:rPr>
          <w:rStyle w:val="Emphasis"/>
          <w:rFonts w:ascii="Times New Roman" w:hAnsi="Times New Roman" w:cs="Times New Roman"/>
          <w:bCs/>
          <w:i w:val="0"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50"/>
        <w:gridCol w:w="4812"/>
      </w:tblGrid>
      <w:tr w:rsidR="003241BA" w:rsidRPr="007229DC" w14:paraId="777ADEAD" w14:textId="77777777" w:rsidTr="003241BA">
        <w:tc>
          <w:tcPr>
            <w:tcW w:w="4250" w:type="dxa"/>
          </w:tcPr>
          <w:p w14:paraId="0E852DC5" w14:textId="77777777" w:rsidR="003241BA" w:rsidRPr="007229DC" w:rsidRDefault="003241BA" w:rsidP="00F527E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First Name – Last Name:</w:t>
            </w:r>
          </w:p>
        </w:tc>
        <w:tc>
          <w:tcPr>
            <w:tcW w:w="4812" w:type="dxa"/>
          </w:tcPr>
          <w:p w14:paraId="26398B13" w14:textId="77777777" w:rsidR="003241BA" w:rsidRPr="007229DC" w:rsidRDefault="003241BA" w:rsidP="003241B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  <w:p w14:paraId="08992DB3" w14:textId="77777777" w:rsidR="00A65137" w:rsidRPr="007229DC" w:rsidRDefault="00A65137" w:rsidP="003241B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3241BA" w:rsidRPr="007229DC" w14:paraId="098ED6D9" w14:textId="77777777" w:rsidTr="003241BA">
        <w:tc>
          <w:tcPr>
            <w:tcW w:w="4250" w:type="dxa"/>
          </w:tcPr>
          <w:p w14:paraId="3FBD8AF5" w14:textId="77777777" w:rsidR="003241BA" w:rsidRPr="007229DC" w:rsidRDefault="003241BA" w:rsidP="00F527E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Department / University</w:t>
            </w:r>
            <w:r w:rsidR="00AA4961"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/</w:t>
            </w:r>
            <w:r w:rsidR="00AA4961" w:rsidRPr="007229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ependent Scholar</w:t>
            </w:r>
            <w:r w:rsidR="00B7558E" w:rsidRPr="007229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/ Country</w:t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:</w:t>
            </w:r>
          </w:p>
        </w:tc>
        <w:tc>
          <w:tcPr>
            <w:tcW w:w="4812" w:type="dxa"/>
          </w:tcPr>
          <w:p w14:paraId="6588B96F" w14:textId="77777777" w:rsidR="003241BA" w:rsidRPr="007229DC" w:rsidRDefault="003241BA" w:rsidP="003241B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  <w:p w14:paraId="493ECEC2" w14:textId="77777777" w:rsidR="00A65137" w:rsidRPr="007229DC" w:rsidRDefault="00A65137" w:rsidP="003241B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3241BA" w:rsidRPr="007229DC" w14:paraId="00D60CF0" w14:textId="77777777" w:rsidTr="003241BA">
        <w:tc>
          <w:tcPr>
            <w:tcW w:w="4250" w:type="dxa"/>
          </w:tcPr>
          <w:p w14:paraId="47D50BAA" w14:textId="77777777" w:rsidR="003241BA" w:rsidRPr="007229DC" w:rsidRDefault="003241BA" w:rsidP="00F527E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E-Mail Address:</w:t>
            </w:r>
          </w:p>
        </w:tc>
        <w:tc>
          <w:tcPr>
            <w:tcW w:w="4812" w:type="dxa"/>
          </w:tcPr>
          <w:p w14:paraId="532D4183" w14:textId="77777777" w:rsidR="003241BA" w:rsidRPr="007229DC" w:rsidRDefault="003241BA" w:rsidP="003241B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  <w:p w14:paraId="0A3726BE" w14:textId="77777777" w:rsidR="00A65137" w:rsidRPr="007229DC" w:rsidRDefault="00A65137" w:rsidP="003241B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3241BA" w:rsidRPr="007229DC" w14:paraId="57178215" w14:textId="77777777" w:rsidTr="003241BA">
        <w:tc>
          <w:tcPr>
            <w:tcW w:w="4250" w:type="dxa"/>
          </w:tcPr>
          <w:p w14:paraId="2EBAF25C" w14:textId="77777777" w:rsidR="003241BA" w:rsidRPr="007229DC" w:rsidRDefault="003241BA" w:rsidP="00F527ED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  <w:r w:rsidRPr="007229DC"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>Title of the Presentation:</w:t>
            </w:r>
          </w:p>
        </w:tc>
        <w:tc>
          <w:tcPr>
            <w:tcW w:w="4812" w:type="dxa"/>
          </w:tcPr>
          <w:p w14:paraId="54F07C7A" w14:textId="77777777" w:rsidR="003241BA" w:rsidRPr="007229DC" w:rsidRDefault="003241BA" w:rsidP="003241BA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</w:p>
          <w:p w14:paraId="28E43D7C" w14:textId="77777777" w:rsidR="00A65137" w:rsidRPr="007229DC" w:rsidRDefault="00A65137" w:rsidP="003241BA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3241BA" w:rsidRPr="007229DC" w14:paraId="3CE1E078" w14:textId="77777777" w:rsidTr="003241BA">
        <w:tc>
          <w:tcPr>
            <w:tcW w:w="4250" w:type="dxa"/>
          </w:tcPr>
          <w:p w14:paraId="3BE636C5" w14:textId="77777777" w:rsidR="003241BA" w:rsidRPr="007229DC" w:rsidRDefault="003241BA" w:rsidP="00F527ED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  <w:r w:rsidRPr="007229DC"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>Abstract (up to 300 words):</w:t>
            </w:r>
          </w:p>
        </w:tc>
        <w:tc>
          <w:tcPr>
            <w:tcW w:w="4812" w:type="dxa"/>
          </w:tcPr>
          <w:p w14:paraId="09D006ED" w14:textId="77777777" w:rsidR="003241BA" w:rsidRPr="007229DC" w:rsidRDefault="003241BA" w:rsidP="003241BA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</w:p>
          <w:p w14:paraId="0CA66008" w14:textId="77777777" w:rsidR="00DF2CFC" w:rsidRPr="007229DC" w:rsidRDefault="00DF2CFC" w:rsidP="003241BA">
            <w:pPr>
              <w:rPr>
                <w:rStyle w:val="Emphasis"/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</w:p>
          <w:p w14:paraId="65BED3A4" w14:textId="77777777" w:rsidR="00DF2CFC" w:rsidRPr="007229DC" w:rsidRDefault="00DF2CFC" w:rsidP="003241BA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</w:p>
          <w:p w14:paraId="64CA3861" w14:textId="77777777" w:rsidR="00A65137" w:rsidRPr="007229DC" w:rsidRDefault="00A65137" w:rsidP="003241BA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FE3D2E" w:rsidRPr="007229DC" w14:paraId="6FF9D82B" w14:textId="77777777" w:rsidTr="003241BA">
        <w:tc>
          <w:tcPr>
            <w:tcW w:w="4250" w:type="dxa"/>
          </w:tcPr>
          <w:p w14:paraId="406D1F67" w14:textId="0666C7E2" w:rsidR="00FE3D2E" w:rsidRPr="00FE3D2E" w:rsidRDefault="00FE3D2E" w:rsidP="00F527ED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  <w:r w:rsidRPr="00FE3D2E"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>K</w:t>
            </w:r>
            <w:proofErr w:type="spellStart"/>
            <w:r w:rsidRPr="00FE3D2E"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</w:rPr>
              <w:t>eywords</w:t>
            </w:r>
            <w:proofErr w:type="spellEnd"/>
            <w:r w:rsidR="0045691A"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</w:rPr>
              <w:t xml:space="preserve"> (3-5 </w:t>
            </w:r>
            <w:proofErr w:type="spellStart"/>
            <w:r w:rsidR="0045691A"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</w:rPr>
              <w:t>words</w:t>
            </w:r>
            <w:proofErr w:type="spellEnd"/>
            <w:r w:rsidR="0045691A"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4812" w:type="dxa"/>
          </w:tcPr>
          <w:p w14:paraId="355A9B05" w14:textId="77777777" w:rsidR="00FE3D2E" w:rsidRPr="007229DC" w:rsidRDefault="00FE3D2E" w:rsidP="003241BA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3241BA" w:rsidRPr="007229DC" w14:paraId="773FDADD" w14:textId="77777777" w:rsidTr="003241BA">
        <w:tc>
          <w:tcPr>
            <w:tcW w:w="4250" w:type="dxa"/>
          </w:tcPr>
          <w:p w14:paraId="5EE6E327" w14:textId="77777777" w:rsidR="003241BA" w:rsidRPr="007229DC" w:rsidRDefault="003241BA" w:rsidP="00F527ED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  <w:r w:rsidRPr="007229DC"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>Short Bio (up to 150 words)</w:t>
            </w:r>
          </w:p>
        </w:tc>
        <w:tc>
          <w:tcPr>
            <w:tcW w:w="4812" w:type="dxa"/>
          </w:tcPr>
          <w:p w14:paraId="5AA540FC" w14:textId="77777777" w:rsidR="003241BA" w:rsidRPr="007229DC" w:rsidRDefault="003241BA" w:rsidP="003241BA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</w:p>
          <w:p w14:paraId="10BADA04" w14:textId="77777777" w:rsidR="00DF2CFC" w:rsidRPr="007229DC" w:rsidRDefault="00DF2CFC" w:rsidP="003241BA">
            <w:pPr>
              <w:rPr>
                <w:rStyle w:val="Emphasis"/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</w:p>
          <w:p w14:paraId="6B4A9674" w14:textId="77777777" w:rsidR="00DF2CFC" w:rsidRPr="007229DC" w:rsidRDefault="00DF2CFC" w:rsidP="003241BA">
            <w:pPr>
              <w:rPr>
                <w:rStyle w:val="Emphasis"/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</w:p>
          <w:p w14:paraId="277AD987" w14:textId="77777777" w:rsidR="00DF2CFC" w:rsidRPr="007229DC" w:rsidRDefault="00DF2CFC" w:rsidP="003241BA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</w:p>
          <w:p w14:paraId="2EF7CD69" w14:textId="77777777" w:rsidR="00DF2CFC" w:rsidRPr="007229DC" w:rsidRDefault="00DF2CFC" w:rsidP="003241BA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</w:p>
          <w:p w14:paraId="739005EA" w14:textId="77777777" w:rsidR="00A65137" w:rsidRPr="007229DC" w:rsidRDefault="00A65137" w:rsidP="003241BA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3241BA" w:rsidRPr="007229DC" w14:paraId="77FF8AA8" w14:textId="77777777" w:rsidTr="0045691A">
        <w:tc>
          <w:tcPr>
            <w:tcW w:w="4250" w:type="dxa"/>
            <w:vAlign w:val="center"/>
          </w:tcPr>
          <w:p w14:paraId="67BC5009" w14:textId="77777777" w:rsidR="00A65137" w:rsidRPr="007229DC" w:rsidRDefault="00A65137" w:rsidP="0045691A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</w:p>
          <w:p w14:paraId="3E575DEF" w14:textId="77777777" w:rsidR="003241BA" w:rsidRPr="007229DC" w:rsidRDefault="003241BA" w:rsidP="0045691A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  <w:r w:rsidRPr="007229DC"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>Would you be willing to chair a session?</w:t>
            </w:r>
          </w:p>
        </w:tc>
        <w:tc>
          <w:tcPr>
            <w:tcW w:w="4812" w:type="dxa"/>
            <w:vAlign w:val="center"/>
          </w:tcPr>
          <w:p w14:paraId="38BB6C8C" w14:textId="77777777" w:rsidR="00A65137" w:rsidRPr="007229DC" w:rsidRDefault="00A65137" w:rsidP="0045691A">
            <w:pPr>
              <w:ind w:left="30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  <w:p w14:paraId="093FFEB8" w14:textId="77777777" w:rsidR="003241BA" w:rsidRPr="007229DC" w:rsidRDefault="003241BA" w:rsidP="0045691A">
            <w:pPr>
              <w:ind w:left="30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YES </w:t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r>
            <w:r w:rsidR="0000000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separate"/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end"/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ab/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ab/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ab/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ab/>
              <w:t xml:space="preserve">NO </w:t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r>
            <w:r w:rsidR="0000000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separate"/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end"/>
            </w:r>
          </w:p>
          <w:p w14:paraId="771B93BC" w14:textId="77777777" w:rsidR="00A65137" w:rsidRPr="007229DC" w:rsidRDefault="00A65137" w:rsidP="0045691A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BD6EC3" w:rsidRPr="007229DC" w14:paraId="7FC3AEBF" w14:textId="77777777" w:rsidTr="0045691A">
        <w:tc>
          <w:tcPr>
            <w:tcW w:w="4250" w:type="dxa"/>
            <w:vAlign w:val="center"/>
          </w:tcPr>
          <w:p w14:paraId="21773682" w14:textId="77777777" w:rsidR="00BD6EC3" w:rsidRPr="00BD6EC3" w:rsidRDefault="00BD6EC3" w:rsidP="0045691A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  <w:r w:rsidRPr="00BD6EC3"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>Do you need an official invitation letter for visa purposes?</w:t>
            </w:r>
          </w:p>
        </w:tc>
        <w:tc>
          <w:tcPr>
            <w:tcW w:w="4812" w:type="dxa"/>
            <w:vAlign w:val="center"/>
          </w:tcPr>
          <w:p w14:paraId="7572ED38" w14:textId="77777777" w:rsidR="00BD6EC3" w:rsidRPr="007229DC" w:rsidRDefault="00BD6EC3" w:rsidP="0045691A">
            <w:pPr>
              <w:ind w:left="30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YES </w:t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r>
            <w:r w:rsidR="0000000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separate"/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end"/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ab/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ab/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ab/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ab/>
              <w:t xml:space="preserve">NO </w:t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r>
            <w:r w:rsidR="0000000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separate"/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end"/>
            </w:r>
          </w:p>
          <w:p w14:paraId="55036EEF" w14:textId="77777777" w:rsidR="00BD6EC3" w:rsidRPr="007229DC" w:rsidRDefault="00BD6EC3" w:rsidP="0045691A">
            <w:pPr>
              <w:ind w:left="30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7229DC" w:rsidRPr="007229DC" w14:paraId="7AB2D4C7" w14:textId="77777777" w:rsidTr="0045691A">
        <w:tc>
          <w:tcPr>
            <w:tcW w:w="4250" w:type="dxa"/>
            <w:vAlign w:val="center"/>
          </w:tcPr>
          <w:p w14:paraId="1113D31F" w14:textId="77777777" w:rsidR="007229DC" w:rsidRPr="007229DC" w:rsidRDefault="007229DC" w:rsidP="0045691A">
            <w:pPr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  <w:r w:rsidRPr="007229DC">
              <w:rPr>
                <w:rStyle w:val="Emphasis"/>
                <w:rFonts w:ascii="Times New Roman" w:hAnsi="Times New Roman" w:cs="Times New Roman"/>
                <w:i w:val="0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>Do you need a certificate of participation?</w:t>
            </w:r>
          </w:p>
        </w:tc>
        <w:tc>
          <w:tcPr>
            <w:tcW w:w="4812" w:type="dxa"/>
            <w:vAlign w:val="center"/>
          </w:tcPr>
          <w:p w14:paraId="4096F7F2" w14:textId="300ED277" w:rsidR="007229DC" w:rsidRPr="007229DC" w:rsidRDefault="007229DC" w:rsidP="0045691A">
            <w:pPr>
              <w:ind w:left="30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YES </w:t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r>
            <w:r w:rsidR="0000000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separate"/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end"/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 </w:t>
            </w:r>
            <w:r w:rsidRPr="007229DC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</w:t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NO </w:t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r>
            <w:r w:rsidR="0000000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separate"/>
            </w:r>
            <w:r w:rsidRPr="007229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fldChar w:fldCharType="end"/>
            </w:r>
          </w:p>
        </w:tc>
      </w:tr>
    </w:tbl>
    <w:p w14:paraId="3999DCA4" w14:textId="4E1A6D5C" w:rsidR="00DA1FD1" w:rsidRPr="00CD09E0" w:rsidRDefault="00DA1FD1" w:rsidP="003241BA">
      <w:pPr>
        <w:rPr>
          <w:rStyle w:val="Emphasis"/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shd w:val="clear" w:color="auto" w:fill="FFFFFF"/>
          <w:lang w:val="en-US"/>
        </w:rPr>
      </w:pPr>
    </w:p>
    <w:p w14:paraId="35CCEAD0" w14:textId="77777777" w:rsidR="00CD09E0" w:rsidRDefault="00CD09E0" w:rsidP="003241BA">
      <w:pPr>
        <w:rPr>
          <w:rStyle w:val="Emphasis"/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shd w:val="clear" w:color="auto" w:fill="FFFFFF"/>
          <w:lang w:val="en-US"/>
        </w:rPr>
      </w:pPr>
      <w:r w:rsidRPr="00CD09E0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For more information, see </w:t>
      </w:r>
      <w:hyperlink r:id="rId8" w:history="1">
        <w:r w:rsidRPr="00CD09E0">
          <w:rPr>
            <w:rStyle w:val="Hyperlink"/>
            <w:rFonts w:ascii="Times New Roman" w:hAnsi="Times New Roman" w:cs="Times New Roman"/>
            <w:i/>
            <w:iCs/>
            <w:sz w:val="24"/>
            <w:szCs w:val="24"/>
            <w:shd w:val="clear" w:color="auto" w:fill="FFFFFF"/>
            <w:lang w:val="en-US"/>
          </w:rPr>
          <w:t>https://warwick.ac.uk/fac/cross_fac/ias/calendar/event/</w:t>
        </w:r>
      </w:hyperlink>
      <w:r w:rsidRPr="00CD09E0">
        <w:rPr>
          <w:rStyle w:val="Emphasis"/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shd w:val="clear" w:color="auto" w:fill="FFFFFF"/>
          <w:lang w:val="en-US"/>
        </w:rPr>
        <w:t xml:space="preserve">. </w:t>
      </w:r>
    </w:p>
    <w:p w14:paraId="05F05282" w14:textId="115910E7" w:rsidR="00D86D41" w:rsidRPr="00CD09E0" w:rsidRDefault="00D86D41" w:rsidP="003241BA">
      <w:pPr>
        <w:rPr>
          <w:rStyle w:val="Emphasis"/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shd w:val="clear" w:color="auto" w:fill="FFFFFF"/>
          <w:lang w:val="en-US"/>
        </w:rPr>
      </w:pPr>
      <w:r w:rsidRPr="00D86D41">
        <w:rPr>
          <w:rStyle w:val="Emphasis"/>
          <w:rFonts w:ascii="Times New Roman" w:hAnsi="Times New Roman" w:cs="Times New Roman"/>
          <w:iCs w:val="0"/>
          <w:color w:val="000000" w:themeColor="text1"/>
          <w:sz w:val="24"/>
          <w:szCs w:val="24"/>
          <w:shd w:val="clear" w:color="auto" w:fill="FFFFFF"/>
          <w:lang w:val="en-US"/>
        </w:rPr>
        <w:t>Please resave this document as [Last Name][First Name]_</w:t>
      </w:r>
      <w:proofErr w:type="spellStart"/>
      <w:r w:rsidRPr="00D86D41">
        <w:rPr>
          <w:rStyle w:val="Emphasis"/>
          <w:rFonts w:ascii="Times New Roman" w:hAnsi="Times New Roman" w:cs="Times New Roman"/>
          <w:iCs w:val="0"/>
          <w:color w:val="000000" w:themeColor="text1"/>
          <w:sz w:val="24"/>
          <w:szCs w:val="24"/>
          <w:shd w:val="clear" w:color="auto" w:fill="FFFFFF"/>
          <w:lang w:val="en-US"/>
        </w:rPr>
        <w:t>UnbuildAbstract</w:t>
      </w:r>
      <w:proofErr w:type="spellEnd"/>
      <w:r>
        <w:rPr>
          <w:rStyle w:val="Emphasis"/>
          <w:rFonts w:ascii="Times New Roman" w:hAnsi="Times New Roman" w:cs="Times New Roman"/>
          <w:iCs w:val="0"/>
          <w:color w:val="000000" w:themeColor="text1"/>
          <w:sz w:val="24"/>
          <w:szCs w:val="24"/>
          <w:shd w:val="clear" w:color="auto" w:fill="FFFFFF"/>
          <w:lang w:val="en-US"/>
        </w:rPr>
        <w:t xml:space="preserve"> prior to sending.</w:t>
      </w:r>
    </w:p>
    <w:p w14:paraId="4AB74280" w14:textId="737F04F5" w:rsidR="00D86D41" w:rsidRDefault="00D86D41" w:rsidP="003241BA">
      <w:pPr>
        <w:rPr>
          <w:rStyle w:val="Emphasis"/>
          <w:rFonts w:ascii="Times New Roman" w:hAnsi="Times New Roman" w:cs="Times New Roman"/>
          <w:i w:val="0"/>
          <w:color w:val="000000" w:themeColor="text1"/>
          <w:sz w:val="24"/>
          <w:szCs w:val="24"/>
          <w:shd w:val="clear" w:color="auto" w:fill="FFFFFF"/>
          <w:lang w:val="en-US"/>
        </w:rPr>
      </w:pPr>
    </w:p>
    <w:p w14:paraId="6AEE30C0" w14:textId="4ED1186E" w:rsidR="00D86D41" w:rsidRDefault="00D86D41" w:rsidP="003241BA">
      <w:pPr>
        <w:rPr>
          <w:rStyle w:val="Emphasis"/>
          <w:rFonts w:ascii="Times New Roman" w:hAnsi="Times New Roman" w:cs="Times New Roman"/>
          <w:i w:val="0"/>
          <w:color w:val="000000" w:themeColor="text1"/>
          <w:sz w:val="24"/>
          <w:szCs w:val="24"/>
          <w:shd w:val="clear" w:color="auto" w:fill="FFFFFF"/>
          <w:lang w:val="en-US"/>
        </w:rPr>
      </w:pPr>
    </w:p>
    <w:p w14:paraId="46A31657" w14:textId="799CF466" w:rsidR="00D86D41" w:rsidRDefault="00D86D41" w:rsidP="003241BA">
      <w:pPr>
        <w:rPr>
          <w:rStyle w:val="Emphasis"/>
          <w:rFonts w:ascii="Times New Roman" w:hAnsi="Times New Roman" w:cs="Times New Roman"/>
          <w:i w:val="0"/>
          <w:color w:val="000000" w:themeColor="text1"/>
          <w:sz w:val="24"/>
          <w:szCs w:val="24"/>
          <w:shd w:val="clear" w:color="auto" w:fill="FFFFFF"/>
          <w:lang w:val="en-US"/>
        </w:rPr>
      </w:pPr>
    </w:p>
    <w:p w14:paraId="35F44C38" w14:textId="781CD9A8" w:rsidR="00D86D41" w:rsidRDefault="00D86D41" w:rsidP="003241BA">
      <w:pPr>
        <w:rPr>
          <w:rStyle w:val="Emphasis"/>
          <w:rFonts w:ascii="Times New Roman" w:hAnsi="Times New Roman" w:cs="Times New Roman"/>
          <w:i w:val="0"/>
          <w:color w:val="000000" w:themeColor="text1"/>
          <w:sz w:val="24"/>
          <w:szCs w:val="24"/>
          <w:shd w:val="clear" w:color="auto" w:fill="FFFFFF"/>
          <w:lang w:val="en-US"/>
        </w:rPr>
      </w:pPr>
    </w:p>
    <w:p w14:paraId="05D6EFA8" w14:textId="21B4A99E" w:rsidR="00D86D41" w:rsidRDefault="00D86D41" w:rsidP="003241BA">
      <w:pPr>
        <w:rPr>
          <w:rStyle w:val="Emphasis"/>
          <w:rFonts w:ascii="Times New Roman" w:hAnsi="Times New Roman" w:cs="Times New Roman"/>
          <w:i w:val="0"/>
          <w:color w:val="000000" w:themeColor="text1"/>
          <w:sz w:val="24"/>
          <w:szCs w:val="24"/>
          <w:shd w:val="clear" w:color="auto" w:fill="FFFFFF"/>
          <w:lang w:val="en-US"/>
        </w:rPr>
      </w:pPr>
    </w:p>
    <w:p w14:paraId="2ADBE4F9" w14:textId="50EBDE60" w:rsidR="00D86D41" w:rsidRDefault="00D86D41" w:rsidP="003241BA">
      <w:pPr>
        <w:rPr>
          <w:rStyle w:val="Emphasis"/>
          <w:rFonts w:ascii="Times New Roman" w:hAnsi="Times New Roman" w:cs="Times New Roman"/>
          <w:i w:val="0"/>
          <w:color w:val="000000" w:themeColor="text1"/>
          <w:sz w:val="24"/>
          <w:szCs w:val="24"/>
          <w:shd w:val="clear" w:color="auto" w:fill="FFFFFF"/>
          <w:lang w:val="en-US"/>
        </w:rPr>
      </w:pPr>
    </w:p>
    <w:p w14:paraId="1842DA8B" w14:textId="77777777" w:rsidR="00D86D41" w:rsidRPr="007229DC" w:rsidRDefault="00D86D41" w:rsidP="003241BA">
      <w:pPr>
        <w:rPr>
          <w:rStyle w:val="Emphasis"/>
          <w:rFonts w:ascii="Times New Roman" w:hAnsi="Times New Roman" w:cs="Times New Roman"/>
          <w:i w:val="0"/>
          <w:color w:val="000000" w:themeColor="text1"/>
          <w:sz w:val="24"/>
          <w:szCs w:val="24"/>
          <w:shd w:val="clear" w:color="auto" w:fill="FFFFFF"/>
          <w:lang w:val="en-US"/>
        </w:rPr>
      </w:pPr>
    </w:p>
    <w:sectPr w:rsidR="00D86D41" w:rsidRPr="007229DC" w:rsidSect="00D86D41">
      <w:headerReference w:type="first" r:id="rId9"/>
      <w:pgSz w:w="11906" w:h="16838"/>
      <w:pgMar w:top="2320" w:right="1417" w:bottom="1417" w:left="1417" w:header="43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74EA8" w14:textId="77777777" w:rsidR="00AA5ACD" w:rsidRDefault="00AA5ACD" w:rsidP="00D86D41">
      <w:pPr>
        <w:spacing w:after="0" w:line="240" w:lineRule="auto"/>
      </w:pPr>
      <w:r>
        <w:separator/>
      </w:r>
    </w:p>
  </w:endnote>
  <w:endnote w:type="continuationSeparator" w:id="0">
    <w:p w14:paraId="61204946" w14:textId="77777777" w:rsidR="00AA5ACD" w:rsidRDefault="00AA5ACD" w:rsidP="00D86D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9064F" w14:textId="77777777" w:rsidR="00AA5ACD" w:rsidRDefault="00AA5ACD" w:rsidP="00D86D41">
      <w:pPr>
        <w:spacing w:after="0" w:line="240" w:lineRule="auto"/>
      </w:pPr>
      <w:r>
        <w:separator/>
      </w:r>
    </w:p>
  </w:footnote>
  <w:footnote w:type="continuationSeparator" w:id="0">
    <w:p w14:paraId="13F95DBC" w14:textId="77777777" w:rsidR="00AA5ACD" w:rsidRDefault="00AA5ACD" w:rsidP="00D86D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934A1" w14:textId="7AB89365" w:rsidR="00D86D41" w:rsidRDefault="00D86D4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5FB8806" wp14:editId="2970235A">
              <wp:simplePos x="0" y="0"/>
              <wp:positionH relativeFrom="column">
                <wp:posOffset>-899795</wp:posOffset>
              </wp:positionH>
              <wp:positionV relativeFrom="paragraph">
                <wp:posOffset>-491599</wp:posOffset>
              </wp:positionV>
              <wp:extent cx="7680960" cy="1623717"/>
              <wp:effectExtent l="0" t="0" r="2540" b="1905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80960" cy="1623717"/>
                        <a:chOff x="0" y="0"/>
                        <a:chExt cx="7680960" cy="1623717"/>
                      </a:xfrm>
                    </wpg:grpSpPr>
                    <pic:pic xmlns:pic="http://schemas.openxmlformats.org/drawingml/2006/picture">
                      <pic:nvPicPr>
                        <pic:cNvPr id="6" name="Picture 6" descr="A picture containing background pattern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62780"/>
                        <a:stretch/>
                      </pic:blipFill>
                      <pic:spPr bwMode="auto">
                        <a:xfrm>
                          <a:off x="0" y="0"/>
                          <a:ext cx="7680960" cy="16078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5" name="Text Box 5"/>
                      <wps:cNvSpPr txBox="1"/>
                      <wps:spPr>
                        <a:xfrm>
                          <a:off x="1284890" y="985346"/>
                          <a:ext cx="4918710" cy="6383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0143D6" w14:textId="6F1AA961" w:rsidR="00D86D41" w:rsidRPr="00D86D41" w:rsidRDefault="00D86D41" w:rsidP="00D86D4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  <w:lang w:val="en-GB"/>
                              </w:rPr>
                            </w:pPr>
                            <w:r w:rsidRPr="00967D5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Un/Building the Future</w:t>
                            </w:r>
                            <w:r w:rsidR="00967D5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:</w:t>
                            </w:r>
                            <w:r w:rsidRPr="00D86D4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  <w:lang w:val="en-GB"/>
                              </w:rPr>
                              <w:br/>
                              <w:t>The Country and The City in the Anthropoce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5FB8806" id="Group 7" o:spid="_x0000_s1026" style="position:absolute;margin-left:-70.85pt;margin-top:-38.7pt;width:604.8pt;height:127.85pt;z-index:251662336;mso-height-relative:margin" coordsize="76809,1623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7" type="#_x0000_t75" alt="A picture containing background pattern&#10;&#10;Description automatically generated" style="position:absolute;width:76809;height:1607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">
                <v:imagedata r:id="rId2" o:title="A picture containing background pattern&#10;&#10;Description automatically generated" cropbottom="41144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left:12848;top:9853;width:49188;height:638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" filled="f" stroked="f" strokeweight=".5pt">
                <v:textbox>
                  <w:txbxContent>
                    <w:p w14:paraId="120143D6" w14:textId="6F1AA961" w:rsidR="00D86D41" w:rsidRPr="00D86D41" w:rsidRDefault="00D86D41" w:rsidP="00D86D41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  <w:lang w:val="en-GB"/>
                        </w:rPr>
                      </w:pPr>
                      <w:r w:rsidRPr="00967D5C">
                        <w:rPr>
                          <w:rFonts w:ascii="Times New Roman" w:hAnsi="Times New Roman" w:cs="Times New Roman"/>
                          <w:b/>
                          <w:bCs/>
                          <w:sz w:val="36"/>
                          <w:szCs w:val="36"/>
                          <w:lang w:val="en-GB"/>
                        </w:rPr>
                        <w:t>Un/Building the Future</w:t>
                      </w:r>
                      <w:r w:rsidR="00967D5C">
                        <w:rPr>
                          <w:rFonts w:ascii="Times New Roman" w:hAnsi="Times New Roman" w:cs="Times New Roman"/>
                          <w:b/>
                          <w:bCs/>
                          <w:sz w:val="36"/>
                          <w:szCs w:val="36"/>
                          <w:lang w:val="en-GB"/>
                        </w:rPr>
                        <w:t>:</w:t>
                      </w:r>
                      <w:r w:rsidRPr="00D86D41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  <w:lang w:val="en-GB"/>
                        </w:rPr>
                        <w:br/>
                        <w:t>The Country and The City in the Anthropocene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jA0NDc3tLCwNDVV0lEKTi0uzszPAykwqgUAjAZGJywAAAA="/>
  </w:docVars>
  <w:rsids>
    <w:rsidRoot w:val="00DA1FD1"/>
    <w:rsid w:val="000C1A46"/>
    <w:rsid w:val="000F415C"/>
    <w:rsid w:val="002046CE"/>
    <w:rsid w:val="002675E5"/>
    <w:rsid w:val="003241BA"/>
    <w:rsid w:val="0045691A"/>
    <w:rsid w:val="004C50E1"/>
    <w:rsid w:val="00564A86"/>
    <w:rsid w:val="006C1143"/>
    <w:rsid w:val="007229DC"/>
    <w:rsid w:val="007477F6"/>
    <w:rsid w:val="00842E95"/>
    <w:rsid w:val="00967D5C"/>
    <w:rsid w:val="00A65137"/>
    <w:rsid w:val="00AA4961"/>
    <w:rsid w:val="00AA5ACD"/>
    <w:rsid w:val="00B7558E"/>
    <w:rsid w:val="00B86849"/>
    <w:rsid w:val="00BA5EE6"/>
    <w:rsid w:val="00BD6EC3"/>
    <w:rsid w:val="00CD09E0"/>
    <w:rsid w:val="00D35559"/>
    <w:rsid w:val="00D86D41"/>
    <w:rsid w:val="00DA1FD1"/>
    <w:rsid w:val="00DE1A09"/>
    <w:rsid w:val="00DF2CFC"/>
    <w:rsid w:val="00F1605C"/>
    <w:rsid w:val="00FE3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6AD1EB"/>
  <w15:chartTrackingRefBased/>
  <w15:docId w15:val="{4C05DF32-CFA6-40EE-96C8-A8AEC57F8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FD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DA1FD1"/>
    <w:rPr>
      <w:i/>
      <w:iCs/>
    </w:rPr>
  </w:style>
  <w:style w:type="character" w:styleId="Hyperlink">
    <w:name w:val="Hyperlink"/>
    <w:basedOn w:val="DefaultParagraphFont"/>
    <w:uiPriority w:val="99"/>
    <w:unhideWhenUsed/>
    <w:rsid w:val="00DA1FD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A1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6D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D41"/>
  </w:style>
  <w:style w:type="paragraph" w:styleId="Footer">
    <w:name w:val="footer"/>
    <w:basedOn w:val="Normal"/>
    <w:link w:val="FooterChar"/>
    <w:uiPriority w:val="99"/>
    <w:unhideWhenUsed/>
    <w:rsid w:val="00D86D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D41"/>
  </w:style>
  <w:style w:type="character" w:styleId="UnresolvedMention">
    <w:name w:val="Unresolved Mention"/>
    <w:basedOn w:val="DefaultParagraphFont"/>
    <w:uiPriority w:val="99"/>
    <w:semiHidden/>
    <w:unhideWhenUsed/>
    <w:rsid w:val="00D86D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20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arwick.ac.uk/fac/cross_fac/ias/calendar/event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unbuildingthefuture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18D86FB-C4EA-DD4A-84D0-0ED1C727A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X</dc:creator>
  <cp:keywords/>
  <dc:description/>
  <cp:lastModifiedBy>CASTLE, NORA (PGR)</cp:lastModifiedBy>
  <cp:revision>29</cp:revision>
  <dcterms:created xsi:type="dcterms:W3CDTF">2020-08-13T07:18:00Z</dcterms:created>
  <dcterms:modified xsi:type="dcterms:W3CDTF">2022-12-06T17:55:00Z</dcterms:modified>
</cp:coreProperties>
</file>